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bookmarkStart w:id="0" w:name="_GoBack"/>
      <w:bookmarkEnd w:id="0"/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5CDE3410" w14:textId="24655461" w:rsidR="00610C39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</w:t>
      </w:r>
      <w:r w:rsid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</w:t>
      </w: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, 2020</w:t>
      </w:r>
    </w:p>
    <w:p w14:paraId="67029034" w14:textId="6862F627" w:rsidR="00F9116A" w:rsidRPr="00F9116A" w:rsidRDefault="00F9116A" w:rsidP="00F16533">
      <w:pPr>
        <w:spacing w:after="0" w:line="240" w:lineRule="auto"/>
        <w:contextualSpacing/>
        <w:rPr>
          <w:rFonts w:ascii="Times New Roman" w:eastAsia="Prime Sans" w:hAnsi="Times New Roman"/>
          <w:b/>
          <w:bCs/>
          <w:spacing w:val="-10"/>
          <w:kern w:val="28"/>
          <w:sz w:val="24"/>
          <w:szCs w:val="24"/>
          <w:lang w:eastAsia="ko-KR"/>
        </w:rPr>
      </w:pPr>
      <w:r w:rsidRPr="00F9116A">
        <w:rPr>
          <w:rFonts w:ascii="Times New Roman" w:eastAsia="Malgun Gothic" w:hAnsi="Times New Roman"/>
          <w:b/>
          <w:bCs/>
          <w:sz w:val="24"/>
          <w:szCs w:val="24"/>
          <w:lang w:eastAsia="ko-KR"/>
        </w:rPr>
        <w:t xml:space="preserve">Renee </w:t>
      </w:r>
      <w:proofErr w:type="spellStart"/>
      <w:r w:rsidRPr="00F9116A">
        <w:rPr>
          <w:rFonts w:ascii="Times New Roman" w:eastAsia="Malgun Gothic" w:hAnsi="Times New Roman"/>
          <w:b/>
          <w:bCs/>
          <w:sz w:val="24"/>
          <w:szCs w:val="24"/>
          <w:lang w:eastAsia="ko-KR"/>
        </w:rPr>
        <w:t>Redinger</w:t>
      </w:r>
      <w:proofErr w:type="spellEnd"/>
    </w:p>
    <w:p w14:paraId="0A649A3F" w14:textId="55719520" w:rsidR="00F8205A" w:rsidRPr="00F8205A" w:rsidRDefault="00F9116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3720 76 Ave NW</w:t>
      </w:r>
    </w:p>
    <w:p w14:paraId="2482253B" w14:textId="32B97888" w:rsidR="00F8205A" w:rsidRPr="00791EC1" w:rsidRDefault="00F9116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dmont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Alberta</w:t>
      </w:r>
      <w:r w:rsidR="007F2063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 w:rsidRP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T</w:t>
      </w:r>
      <w:proofErr w:type="gramEnd"/>
      <w:r w:rsidRPr="00F9116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6B 2N9</w:t>
      </w:r>
    </w:p>
    <w:p w14:paraId="660774D0" w14:textId="52940E90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12</w:t>
      </w:r>
      <w:r w:rsidR="00F9116A">
        <w:rPr>
          <w:rFonts w:ascii="Times New Roman" w:hAnsi="Times New Roman"/>
          <w:b/>
          <w:sz w:val="24"/>
          <w:szCs w:val="24"/>
        </w:rPr>
        <w:t>-16 months</w:t>
      </w:r>
      <w:r w:rsidR="007F2063">
        <w:rPr>
          <w:rFonts w:ascii="Times New Roman" w:hAnsi="Times New Roman"/>
          <w:b/>
          <w:sz w:val="24"/>
          <w:szCs w:val="24"/>
        </w:rPr>
        <w:t>)</w:t>
      </w:r>
    </w:p>
    <w:p w14:paraId="0787F522" w14:textId="3E494337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F9116A">
        <w:rPr>
          <w:rFonts w:ascii="Times New Roman" w:eastAsia="Malgun Gothic" w:hAnsi="Times New Roman"/>
          <w:sz w:val="24"/>
          <w:szCs w:val="24"/>
          <w:lang w:eastAsia="ko-KR"/>
        </w:rPr>
        <w:t xml:space="preserve">Renee </w:t>
      </w:r>
      <w:proofErr w:type="spellStart"/>
      <w:r w:rsidR="00F9116A">
        <w:rPr>
          <w:rFonts w:ascii="Times New Roman" w:eastAsia="Malgun Gothic" w:hAnsi="Times New Roman"/>
          <w:sz w:val="24"/>
          <w:szCs w:val="24"/>
          <w:lang w:eastAsia="ko-KR"/>
        </w:rPr>
        <w:t>Redinger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54C7E0CC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it is with great excitement that I have submitted my resume for consideration to be a </w:t>
      </w:r>
      <w:proofErr w:type="gramStart"/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2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16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proofErr w:type="gramEnd"/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Government of Alberta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mobile application development, testing, and presentation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in addition to database design, querying, and programming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excited about the opportunity to </w:t>
      </w:r>
      <w:r w:rsidR="00A62FB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develop fast-paced, innovative solutions 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7CFDD89C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647A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F947F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the </w:t>
      </w:r>
      <w:r w:rsidR="00647AD6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vernment of Albert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282EB1B1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  <w:r w:rsidR="00C819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and </w:t>
      </w:r>
      <w:proofErr w:type="spellStart"/>
      <w:r w:rsidR="00C819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robotium</w:t>
      </w:r>
      <w:proofErr w:type="spellEnd"/>
      <w:r w:rsidR="00C8197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/selenium.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4CBC2887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</w:t>
      </w:r>
      <w:r w:rsidR="00C81972">
        <w:rPr>
          <w:rFonts w:ascii="Times New Roman" w:eastAsia="Malgun Gothic" w:hAnsi="Times New Roman"/>
          <w:sz w:val="24"/>
          <w:szCs w:val="24"/>
          <w:lang w:eastAsia="ko-KR"/>
        </w:rPr>
        <w:t xml:space="preserve"> Government of Alberta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DCEDB0" w14:textId="77777777" w:rsidR="001D002C" w:rsidRDefault="001D002C" w:rsidP="00610C39">
      <w:pPr>
        <w:spacing w:after="0" w:line="240" w:lineRule="auto"/>
      </w:pPr>
      <w:r>
        <w:separator/>
      </w:r>
    </w:p>
  </w:endnote>
  <w:endnote w:type="continuationSeparator" w:id="0">
    <w:p w14:paraId="362FA3E1" w14:textId="77777777" w:rsidR="001D002C" w:rsidRDefault="001D002C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BFC65" w14:textId="77777777" w:rsidR="001D002C" w:rsidRDefault="001D002C" w:rsidP="00610C39">
      <w:pPr>
        <w:spacing w:after="0" w:line="240" w:lineRule="auto"/>
      </w:pPr>
      <w:r>
        <w:separator/>
      </w:r>
    </w:p>
  </w:footnote>
  <w:footnote w:type="continuationSeparator" w:id="0">
    <w:p w14:paraId="66F142EC" w14:textId="77777777" w:rsidR="001D002C" w:rsidRDefault="001D002C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bmtQAgfdwqLQAAAA=="/>
  </w:docVars>
  <w:rsids>
    <w:rsidRoot w:val="00600044"/>
    <w:rsid w:val="0006348B"/>
    <w:rsid w:val="000A0E67"/>
    <w:rsid w:val="000E7256"/>
    <w:rsid w:val="00152210"/>
    <w:rsid w:val="00173EB4"/>
    <w:rsid w:val="001D002C"/>
    <w:rsid w:val="001E1994"/>
    <w:rsid w:val="0023664A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546E3C"/>
    <w:rsid w:val="00584273"/>
    <w:rsid w:val="00600044"/>
    <w:rsid w:val="00610C39"/>
    <w:rsid w:val="00645E50"/>
    <w:rsid w:val="00647AD6"/>
    <w:rsid w:val="00654FB3"/>
    <w:rsid w:val="00675B65"/>
    <w:rsid w:val="00682710"/>
    <w:rsid w:val="006C01AF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62FBA"/>
    <w:rsid w:val="00AC0926"/>
    <w:rsid w:val="00AD183E"/>
    <w:rsid w:val="00B921A1"/>
    <w:rsid w:val="00BD2B06"/>
    <w:rsid w:val="00BE6A0B"/>
    <w:rsid w:val="00C44EB3"/>
    <w:rsid w:val="00C56E94"/>
    <w:rsid w:val="00C81972"/>
    <w:rsid w:val="00C94FBD"/>
    <w:rsid w:val="00C97309"/>
    <w:rsid w:val="00CA48CD"/>
    <w:rsid w:val="00CB4398"/>
    <w:rsid w:val="00D264D0"/>
    <w:rsid w:val="00DF20CB"/>
    <w:rsid w:val="00E40F11"/>
    <w:rsid w:val="00E83B61"/>
    <w:rsid w:val="00ED73C6"/>
    <w:rsid w:val="00F16533"/>
    <w:rsid w:val="00F8205A"/>
    <w:rsid w:val="00F9116A"/>
    <w:rsid w:val="00F947F3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11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80</Words>
  <Characters>216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5</cp:revision>
  <cp:lastPrinted>2020-01-18T05:40:00Z</cp:lastPrinted>
  <dcterms:created xsi:type="dcterms:W3CDTF">2020-01-11T20:38:00Z</dcterms:created>
  <dcterms:modified xsi:type="dcterms:W3CDTF">2020-01-18T05:40:00Z</dcterms:modified>
</cp:coreProperties>
</file>